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6817AC" w14:textId="74756EFA" w:rsidR="00C93E45" w:rsidRPr="00FF2C42" w:rsidRDefault="00D30C50">
      <w:pPr>
        <w:pStyle w:val="Default"/>
        <w:jc w:val="center"/>
        <w:rPr>
          <w:rFonts w:ascii="Modern Love Caps" w:eastAsia="Times" w:hAnsi="Modern Love Caps" w:cs="Times"/>
          <w:b/>
          <w:bCs/>
          <w:sz w:val="48"/>
          <w:szCs w:val="46"/>
        </w:rPr>
      </w:pPr>
      <w:r w:rsidRPr="00FF2C42">
        <w:rPr>
          <w:rFonts w:ascii="Modern Love Caps" w:hAnsi="Modern Love Caps"/>
          <w:b/>
          <w:bCs/>
          <w:sz w:val="48"/>
          <w:szCs w:val="42"/>
        </w:rPr>
        <w:t xml:space="preserve">Mylor Horticultural &amp; Craft Show </w:t>
      </w:r>
      <w:r w:rsidR="00AF1C26" w:rsidRPr="00FF2C42">
        <w:rPr>
          <w:rFonts w:ascii="Modern Love Caps" w:hAnsi="Modern Love Caps"/>
          <w:b/>
          <w:bCs/>
          <w:sz w:val="48"/>
          <w:szCs w:val="42"/>
        </w:rPr>
        <w:t>Entry Form</w:t>
      </w:r>
    </w:p>
    <w:p w14:paraId="7760E79D" w14:textId="39C5E843" w:rsidR="00C93E45" w:rsidRPr="001065C7" w:rsidRDefault="00AF1C26">
      <w:pPr>
        <w:pStyle w:val="Default"/>
        <w:jc w:val="center"/>
        <w:rPr>
          <w:rFonts w:ascii="Modern Love Caps" w:eastAsia="Times" w:hAnsi="Modern Love Caps" w:cs="Times"/>
          <w:b/>
          <w:bCs/>
          <w:sz w:val="34"/>
          <w:szCs w:val="34"/>
        </w:rPr>
      </w:pPr>
      <w:r w:rsidRPr="001065C7">
        <w:rPr>
          <w:rFonts w:ascii="Modern Love Caps" w:hAnsi="Modern Love Caps"/>
          <w:b/>
          <w:bCs/>
          <w:sz w:val="34"/>
          <w:szCs w:val="34"/>
        </w:rPr>
        <w:t xml:space="preserve">Closing Date </w:t>
      </w:r>
      <w:r w:rsidR="001D74F4">
        <w:rPr>
          <w:rFonts w:ascii="Modern Love Caps" w:hAnsi="Modern Love Caps"/>
          <w:b/>
          <w:bCs/>
          <w:sz w:val="34"/>
          <w:szCs w:val="34"/>
        </w:rPr>
        <w:t>–</w:t>
      </w:r>
      <w:r w:rsidRPr="001065C7">
        <w:rPr>
          <w:rFonts w:ascii="Modern Love Caps" w:hAnsi="Modern Love Caps"/>
          <w:b/>
          <w:bCs/>
          <w:sz w:val="34"/>
          <w:szCs w:val="34"/>
        </w:rPr>
        <w:t xml:space="preserve"> Saturda</w:t>
      </w:r>
      <w:r w:rsidR="001D74F4">
        <w:rPr>
          <w:rFonts w:ascii="Modern Love Caps" w:hAnsi="Modern Love Caps"/>
          <w:b/>
          <w:bCs/>
          <w:sz w:val="34"/>
          <w:szCs w:val="34"/>
        </w:rPr>
        <w:t xml:space="preserve">y </w:t>
      </w:r>
      <w:r w:rsidR="0098557A">
        <w:rPr>
          <w:rFonts w:ascii="Modern Love Caps" w:hAnsi="Modern Love Caps"/>
          <w:b/>
          <w:bCs/>
          <w:sz w:val="34"/>
          <w:szCs w:val="34"/>
        </w:rPr>
        <w:t>1</w:t>
      </w:r>
      <w:r w:rsidR="00FF2C42">
        <w:rPr>
          <w:rFonts w:ascii="Modern Love Caps" w:hAnsi="Modern Love Caps"/>
          <w:b/>
          <w:bCs/>
          <w:sz w:val="34"/>
          <w:szCs w:val="34"/>
        </w:rPr>
        <w:t>1</w:t>
      </w:r>
      <w:r w:rsidR="00F31ECD" w:rsidRPr="00F31ECD">
        <w:rPr>
          <w:rFonts w:ascii="Modern Love Caps" w:hAnsi="Modern Love Caps"/>
          <w:b/>
          <w:bCs/>
          <w:sz w:val="34"/>
          <w:szCs w:val="34"/>
          <w:vertAlign w:val="superscript"/>
        </w:rPr>
        <w:t>th</w:t>
      </w:r>
      <w:r w:rsidR="00F31ECD">
        <w:rPr>
          <w:rFonts w:ascii="Modern Love Caps" w:hAnsi="Modern Love Caps"/>
          <w:b/>
          <w:bCs/>
          <w:sz w:val="34"/>
          <w:szCs w:val="34"/>
        </w:rPr>
        <w:t xml:space="preserve"> July </w:t>
      </w:r>
      <w:r w:rsidR="001D74F4">
        <w:rPr>
          <w:rFonts w:ascii="Modern Love Caps" w:hAnsi="Modern Love Caps"/>
          <w:b/>
          <w:bCs/>
          <w:sz w:val="34"/>
          <w:szCs w:val="34"/>
        </w:rPr>
        <w:t>202</w:t>
      </w:r>
      <w:r w:rsidR="00FF2C42">
        <w:rPr>
          <w:rFonts w:ascii="Modern Love Caps" w:hAnsi="Modern Love Caps"/>
          <w:b/>
          <w:bCs/>
          <w:sz w:val="34"/>
          <w:szCs w:val="34"/>
        </w:rPr>
        <w:t>6</w:t>
      </w:r>
    </w:p>
    <w:p w14:paraId="5AE63278" w14:textId="02107270" w:rsidR="00FF2C42" w:rsidRDefault="00FF2C42" w:rsidP="00FF2C42">
      <w:pPr>
        <w:jc w:val="center"/>
        <w:rPr>
          <w:rFonts w:ascii="Modern Love Caps" w:eastAsia="Times New Roman" w:hAnsi="Modern Love Caps"/>
          <w:sz w:val="28"/>
          <w:szCs w:val="28"/>
        </w:rPr>
      </w:pPr>
      <w:r w:rsidRPr="00FF2C42">
        <w:rPr>
          <w:rFonts w:ascii="Modern Love Caps" w:eastAsia="Times New Roman" w:hAnsi="Modern Love Caps"/>
          <w:sz w:val="28"/>
          <w:szCs w:val="28"/>
        </w:rPr>
        <w:t>Please submit your entry by 1</w:t>
      </w:r>
      <w:r>
        <w:rPr>
          <w:rFonts w:ascii="Modern Love Caps" w:eastAsia="Times New Roman" w:hAnsi="Modern Love Caps"/>
          <w:sz w:val="28"/>
          <w:szCs w:val="28"/>
        </w:rPr>
        <w:t>1</w:t>
      </w:r>
      <w:r w:rsidRPr="00FF2C42">
        <w:rPr>
          <w:rFonts w:ascii="Modern Love Caps" w:eastAsia="Times New Roman" w:hAnsi="Modern Love Caps"/>
          <w:sz w:val="28"/>
          <w:szCs w:val="28"/>
        </w:rPr>
        <w:t xml:space="preserve"> July as it helps with planning, </w:t>
      </w:r>
      <w:r>
        <w:rPr>
          <w:rFonts w:ascii="Modern Love Caps" w:eastAsia="Times New Roman" w:hAnsi="Modern Love Caps"/>
          <w:sz w:val="28"/>
          <w:szCs w:val="28"/>
        </w:rPr>
        <w:t>however</w:t>
      </w:r>
      <w:r w:rsidRPr="00FF2C42">
        <w:rPr>
          <w:rFonts w:ascii="Modern Love Caps" w:eastAsia="Times New Roman" w:hAnsi="Modern Love Caps"/>
          <w:sz w:val="28"/>
          <w:szCs w:val="28"/>
        </w:rPr>
        <w:t xml:space="preserve"> late entries will be allowed until 9.15</w:t>
      </w:r>
      <w:r w:rsidR="00BD020C">
        <w:rPr>
          <w:rFonts w:ascii="Modern Love Caps" w:eastAsia="Times New Roman" w:hAnsi="Modern Love Caps"/>
          <w:sz w:val="28"/>
          <w:szCs w:val="28"/>
        </w:rPr>
        <w:t>am</w:t>
      </w:r>
      <w:r w:rsidRPr="00FF2C42">
        <w:rPr>
          <w:rFonts w:ascii="Modern Love Caps" w:eastAsia="Times New Roman" w:hAnsi="Modern Love Caps"/>
          <w:sz w:val="28"/>
          <w:szCs w:val="28"/>
        </w:rPr>
        <w:t xml:space="preserve"> on 18</w:t>
      </w:r>
      <w:r>
        <w:rPr>
          <w:rFonts w:ascii="Modern Love Caps" w:eastAsia="Times New Roman" w:hAnsi="Modern Love Caps"/>
          <w:sz w:val="28"/>
          <w:szCs w:val="28"/>
        </w:rPr>
        <w:t xml:space="preserve"> July </w:t>
      </w:r>
    </w:p>
    <w:p w14:paraId="1F3C9A4D" w14:textId="7EAB3416" w:rsidR="00FF2C42" w:rsidRPr="00FF2C42" w:rsidRDefault="00FF2C42" w:rsidP="00FF2C42">
      <w:pPr>
        <w:jc w:val="center"/>
        <w:rPr>
          <w:rFonts w:ascii="Modern Love Caps" w:eastAsia="Times New Roman" w:hAnsi="Modern Love Caps"/>
          <w:sz w:val="28"/>
          <w:szCs w:val="28"/>
        </w:rPr>
      </w:pPr>
      <w:r w:rsidRPr="00FF2C42">
        <w:rPr>
          <w:rFonts w:ascii="Modern Love Caps" w:eastAsia="Times New Roman" w:hAnsi="Modern Love Caps"/>
          <w:sz w:val="28"/>
          <w:szCs w:val="28"/>
        </w:rPr>
        <w:t xml:space="preserve">E-mail to </w:t>
      </w:r>
      <w:hyperlink r:id="rId6" w:history="1">
        <w:r w:rsidRPr="00FF2C42">
          <w:rPr>
            <w:rStyle w:val="Hyperlink"/>
            <w:rFonts w:ascii="Modern Love Caps" w:eastAsia="Times New Roman" w:hAnsi="Modern Love Caps"/>
            <w:i/>
            <w:iCs/>
            <w:sz w:val="28"/>
            <w:szCs w:val="28"/>
            <w:u w:val="none"/>
          </w:rPr>
          <w:t>mylorhcshow@gmail.com</w:t>
        </w:r>
      </w:hyperlink>
      <w:r w:rsidRPr="00FF2C42">
        <w:rPr>
          <w:rFonts w:ascii="Modern Love Caps" w:eastAsia="Times New Roman" w:hAnsi="Modern Love Caps"/>
          <w:sz w:val="28"/>
          <w:szCs w:val="28"/>
        </w:rPr>
        <w:t xml:space="preserve"> </w:t>
      </w:r>
      <w:r>
        <w:rPr>
          <w:rFonts w:ascii="Modern Love Caps" w:eastAsia="Times New Roman" w:hAnsi="Modern Love Caps"/>
          <w:sz w:val="28"/>
          <w:szCs w:val="28"/>
        </w:rPr>
        <w:t>(</w:t>
      </w:r>
      <w:r w:rsidRPr="00FF2C42">
        <w:rPr>
          <w:rFonts w:ascii="Modern Love Caps" w:eastAsia="Times New Roman" w:hAnsi="Modern Love Caps"/>
          <w:sz w:val="28"/>
          <w:szCs w:val="28"/>
        </w:rPr>
        <w:t xml:space="preserve">photo or scan </w:t>
      </w:r>
      <w:r>
        <w:rPr>
          <w:rFonts w:ascii="Modern Love Caps" w:eastAsia="Times New Roman" w:hAnsi="Modern Love Caps"/>
          <w:sz w:val="28"/>
          <w:szCs w:val="28"/>
        </w:rPr>
        <w:t>of this form, or,</w:t>
      </w:r>
    </w:p>
    <w:p w14:paraId="72F838E3" w14:textId="0A28E07B" w:rsidR="00FF2C42" w:rsidRPr="00FF2C42" w:rsidRDefault="00FF2C42" w:rsidP="00FF2C42">
      <w:pPr>
        <w:jc w:val="center"/>
        <w:rPr>
          <w:rFonts w:ascii="Modern Love Caps" w:eastAsia="Times New Roman" w:hAnsi="Modern Love Caps"/>
          <w:sz w:val="28"/>
          <w:szCs w:val="28"/>
        </w:rPr>
      </w:pPr>
      <w:r>
        <w:rPr>
          <w:rFonts w:ascii="Modern Love Caps" w:eastAsia="Times New Roman" w:hAnsi="Modern Love Caps"/>
          <w:sz w:val="28"/>
          <w:szCs w:val="28"/>
        </w:rPr>
        <w:t>Pop your entry form in the MH</w:t>
      </w:r>
      <w:r w:rsidR="005D2728">
        <w:rPr>
          <w:rFonts w:ascii="Modern Love Caps" w:eastAsia="Times New Roman" w:hAnsi="Modern Love Caps"/>
          <w:sz w:val="28"/>
          <w:szCs w:val="28"/>
        </w:rPr>
        <w:t>C</w:t>
      </w:r>
      <w:r>
        <w:rPr>
          <w:rFonts w:ascii="Modern Love Caps" w:eastAsia="Times New Roman" w:hAnsi="Modern Love Caps"/>
          <w:sz w:val="28"/>
          <w:szCs w:val="28"/>
        </w:rPr>
        <w:t xml:space="preserve">S </w:t>
      </w:r>
      <w:r w:rsidRPr="00FF2C42">
        <w:rPr>
          <w:rFonts w:ascii="Modern Love Caps" w:eastAsia="Times New Roman" w:hAnsi="Modern Love Caps"/>
          <w:sz w:val="28"/>
          <w:szCs w:val="28"/>
        </w:rPr>
        <w:t>entry box</w:t>
      </w:r>
      <w:r>
        <w:rPr>
          <w:rFonts w:ascii="Modern Love Caps" w:eastAsia="Times New Roman" w:hAnsi="Modern Love Caps"/>
          <w:sz w:val="28"/>
          <w:szCs w:val="28"/>
        </w:rPr>
        <w:t xml:space="preserve"> </w:t>
      </w:r>
      <w:r w:rsidRPr="00FF2C42">
        <w:rPr>
          <w:rFonts w:ascii="Modern Love Caps" w:eastAsia="Times New Roman" w:hAnsi="Modern Love Caps"/>
          <w:sz w:val="28"/>
          <w:szCs w:val="28"/>
        </w:rPr>
        <w:t>in Mylor Stores</w:t>
      </w:r>
    </w:p>
    <w:p w14:paraId="157076C4" w14:textId="39EFDEE8" w:rsidR="00C93E45" w:rsidRPr="001065C7" w:rsidRDefault="00FF2C42" w:rsidP="00FF2C42">
      <w:pPr>
        <w:jc w:val="center"/>
        <w:rPr>
          <w:rFonts w:ascii="Comic Sans MS" w:eastAsia="Times" w:hAnsi="Comic Sans MS" w:cs="Times"/>
          <w:b/>
          <w:bCs/>
          <w:sz w:val="26"/>
          <w:szCs w:val="26"/>
        </w:rPr>
      </w:pPr>
      <w:r w:rsidRPr="00FF2C42">
        <w:rPr>
          <w:rFonts w:ascii="Modern Love Caps" w:eastAsia="Times New Roman" w:hAnsi="Modern Love Caps"/>
          <w:sz w:val="28"/>
          <w:szCs w:val="28"/>
        </w:rPr>
        <w:t xml:space="preserve">Entry money is payable when you </w:t>
      </w:r>
      <w:r>
        <w:rPr>
          <w:rFonts w:ascii="Modern Love Caps" w:eastAsia="Times New Roman" w:hAnsi="Modern Love Caps"/>
          <w:sz w:val="28"/>
          <w:szCs w:val="28"/>
        </w:rPr>
        <w:t xml:space="preserve">place </w:t>
      </w:r>
      <w:r w:rsidRPr="00FF2C42">
        <w:rPr>
          <w:rFonts w:ascii="Modern Love Caps" w:eastAsia="Times New Roman" w:hAnsi="Modern Love Caps"/>
          <w:sz w:val="28"/>
          <w:szCs w:val="28"/>
        </w:rPr>
        <w:t xml:space="preserve">your exhibits </w:t>
      </w:r>
      <w:r>
        <w:rPr>
          <w:rFonts w:ascii="Modern Love Caps" w:eastAsia="Times New Roman" w:hAnsi="Modern Love Caps"/>
          <w:sz w:val="28"/>
          <w:szCs w:val="28"/>
        </w:rPr>
        <w:t xml:space="preserve">in </w:t>
      </w:r>
      <w:r w:rsidRPr="00FF2C42">
        <w:rPr>
          <w:rFonts w:ascii="Modern Love Caps" w:eastAsia="Times New Roman" w:hAnsi="Modern Love Caps"/>
          <w:sz w:val="28"/>
          <w:szCs w:val="28"/>
        </w:rPr>
        <w:t xml:space="preserve">the </w:t>
      </w:r>
      <w:r>
        <w:rPr>
          <w:rFonts w:ascii="Modern Love Caps" w:eastAsia="Times New Roman" w:hAnsi="Modern Love Caps"/>
          <w:sz w:val="28"/>
          <w:szCs w:val="28"/>
        </w:rPr>
        <w:t xml:space="preserve">Ord Statter Pavillion </w:t>
      </w:r>
    </w:p>
    <w:p w14:paraId="16890A4F" w14:textId="77777777" w:rsidR="00C93E45" w:rsidRPr="001065C7" w:rsidRDefault="00C93E45">
      <w:pPr>
        <w:pStyle w:val="Default"/>
        <w:rPr>
          <w:rFonts w:ascii="Times" w:eastAsia="Times" w:hAnsi="Times" w:cs="Times"/>
          <w:b/>
          <w:bCs/>
          <w:sz w:val="24"/>
          <w:szCs w:val="24"/>
        </w:rPr>
      </w:pPr>
    </w:p>
    <w:tbl>
      <w:tblPr>
        <w:tblW w:w="9668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1519"/>
        <w:gridCol w:w="2904"/>
        <w:gridCol w:w="284"/>
        <w:gridCol w:w="1273"/>
        <w:gridCol w:w="1930"/>
        <w:gridCol w:w="1758"/>
      </w:tblGrid>
      <w:tr w:rsidR="00C93E45" w:rsidRPr="001065C7" w14:paraId="2B1AB546" w14:textId="77777777" w:rsidTr="00FF2C42">
        <w:trPr>
          <w:trHeight w:val="283"/>
          <w:tblHeader/>
        </w:trPr>
        <w:tc>
          <w:tcPr>
            <w:tcW w:w="44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C0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5D3FA9" w14:textId="77777777" w:rsidR="00C93E45" w:rsidRPr="001065C7" w:rsidRDefault="00AF1C26">
            <w:pPr>
              <w:pStyle w:val="TableStyle1"/>
              <w:rPr>
                <w:rFonts w:ascii="Comic Sans MS" w:hAnsi="Comic Sans MS"/>
                <w:sz w:val="24"/>
                <w:szCs w:val="24"/>
              </w:rPr>
            </w:pPr>
            <w:r w:rsidRPr="001065C7">
              <w:rPr>
                <w:rFonts w:ascii="Comic Sans MS" w:hAnsi="Comic Sans MS"/>
                <w:sz w:val="24"/>
                <w:szCs w:val="24"/>
              </w:rPr>
              <w:t>Exhibitor Name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5FEA64" w14:textId="77777777" w:rsidR="00C93E45" w:rsidRPr="001065C7" w:rsidRDefault="00C93E45">
            <w:pPr>
              <w:rPr>
                <w:rFonts w:ascii="Comic Sans MS" w:hAnsi="Comic Sans MS"/>
              </w:rPr>
            </w:pPr>
          </w:p>
        </w:tc>
        <w:tc>
          <w:tcPr>
            <w:tcW w:w="49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C0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B000C7" w14:textId="77777777" w:rsidR="00C93E45" w:rsidRPr="001065C7" w:rsidRDefault="00AF1C26">
            <w:pPr>
              <w:pStyle w:val="TableStyle1"/>
              <w:rPr>
                <w:rFonts w:ascii="Comic Sans MS" w:hAnsi="Comic Sans MS"/>
                <w:sz w:val="24"/>
                <w:szCs w:val="24"/>
              </w:rPr>
            </w:pPr>
            <w:r w:rsidRPr="001065C7">
              <w:rPr>
                <w:rFonts w:ascii="Comic Sans MS" w:hAnsi="Comic Sans MS"/>
                <w:sz w:val="24"/>
                <w:szCs w:val="24"/>
              </w:rPr>
              <w:t>Address and Postcode</w:t>
            </w:r>
          </w:p>
        </w:tc>
      </w:tr>
      <w:tr w:rsidR="00682FAC" w14:paraId="10EB12F6" w14:textId="77777777" w:rsidTr="00FF2C42">
        <w:tblPrEx>
          <w:shd w:val="clear" w:color="auto" w:fill="auto"/>
        </w:tblPrEx>
        <w:trPr>
          <w:trHeight w:val="624"/>
        </w:trPr>
        <w:tc>
          <w:tcPr>
            <w:tcW w:w="44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C3CA" w14:textId="06A3D178" w:rsidR="00682FAC" w:rsidRDefault="00682FAC">
            <w:pPr>
              <w:pStyle w:val="TableStyle1"/>
              <w:rPr>
                <w:rFonts w:ascii="Helvetica" w:hAnsi="Helvetica"/>
                <w:sz w:val="26"/>
                <w:szCs w:val="26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44DEB2" w14:textId="77777777" w:rsidR="00682FAC" w:rsidRDefault="00682FAC">
            <w:pPr>
              <w:pStyle w:val="TableStyle2"/>
            </w:pPr>
          </w:p>
        </w:tc>
        <w:tc>
          <w:tcPr>
            <w:tcW w:w="49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2022FC" w14:textId="35D9AC04" w:rsidR="008B4190" w:rsidRDefault="008B4190">
            <w:pPr>
              <w:rPr>
                <w:rFonts w:ascii="Helvetica" w:hAnsi="Helvetica"/>
                <w:b/>
                <w:bCs/>
                <w:sz w:val="26"/>
                <w:szCs w:val="26"/>
              </w:rPr>
            </w:pPr>
          </w:p>
        </w:tc>
      </w:tr>
      <w:tr w:rsidR="00C93E45" w:rsidRPr="001065C7" w14:paraId="7D8F77AC" w14:textId="77777777" w:rsidTr="00FF2C42">
        <w:tblPrEx>
          <w:shd w:val="clear" w:color="auto" w:fill="auto"/>
        </w:tblPrEx>
        <w:trPr>
          <w:trHeight w:val="328"/>
        </w:trPr>
        <w:tc>
          <w:tcPr>
            <w:tcW w:w="44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1BFBF" w:themeFill="background2" w:themeFillShade="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A91652" w14:textId="77777777" w:rsidR="00C93E45" w:rsidRPr="001065C7" w:rsidRDefault="00AF1C26">
            <w:pPr>
              <w:pStyle w:val="TableStyle1"/>
              <w:rPr>
                <w:rFonts w:ascii="Comic Sans MS" w:hAnsi="Comic Sans MS"/>
                <w:sz w:val="24"/>
                <w:szCs w:val="24"/>
              </w:rPr>
            </w:pPr>
            <w:r w:rsidRPr="001065C7">
              <w:rPr>
                <w:rFonts w:ascii="Comic Sans MS" w:hAnsi="Comic Sans MS"/>
                <w:sz w:val="24"/>
                <w:szCs w:val="24"/>
              </w:rPr>
              <w:t>Telephone No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CA241B" w14:textId="58FF3D16" w:rsidR="00C93E45" w:rsidRPr="001065C7" w:rsidRDefault="00C93E45">
            <w:pPr>
              <w:pStyle w:val="TableStyle2"/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49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1BFBF" w:themeFill="background2" w:themeFillShade="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D7CAE4" w14:textId="187FF1A5" w:rsidR="00C93E45" w:rsidRPr="001065C7" w:rsidRDefault="00682FAC">
            <w:pPr>
              <w:rPr>
                <w:rFonts w:ascii="Comic Sans MS" w:hAnsi="Comic Sans MS"/>
              </w:rPr>
            </w:pPr>
            <w:r w:rsidRPr="001065C7">
              <w:rPr>
                <w:rFonts w:ascii="Comic Sans MS" w:hAnsi="Comic Sans MS"/>
                <w:b/>
                <w:bCs/>
              </w:rPr>
              <w:t>Email Address</w:t>
            </w:r>
          </w:p>
        </w:tc>
      </w:tr>
      <w:tr w:rsidR="00C93E45" w14:paraId="5D13F05D" w14:textId="77777777" w:rsidTr="00FF2C42">
        <w:tblPrEx>
          <w:shd w:val="clear" w:color="auto" w:fill="auto"/>
        </w:tblPrEx>
        <w:trPr>
          <w:trHeight w:val="567"/>
        </w:trPr>
        <w:tc>
          <w:tcPr>
            <w:tcW w:w="44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EF0297" w14:textId="7AA8DE0E" w:rsidR="00C93E45" w:rsidRDefault="00C93E45"/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430D23" w14:textId="77777777" w:rsidR="00C93E45" w:rsidRDefault="00C93E45"/>
        </w:tc>
        <w:tc>
          <w:tcPr>
            <w:tcW w:w="49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5BA69F" w14:textId="29301D1D" w:rsidR="00C93E45" w:rsidRDefault="00C93E45"/>
        </w:tc>
      </w:tr>
      <w:tr w:rsidR="00C93E45" w:rsidRPr="001065C7" w14:paraId="7FFF637D" w14:textId="77777777" w:rsidTr="00BD02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97"/>
        </w:trPr>
        <w:tc>
          <w:tcPr>
            <w:tcW w:w="1519" w:type="dxa"/>
            <w:shd w:val="clear" w:color="auto" w:fill="C1BFBF" w:themeFill="background2" w:themeFillShade="E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C973A1" w14:textId="77777777" w:rsidR="00C93E45" w:rsidRPr="001065C7" w:rsidRDefault="00AF1C26" w:rsidP="00682FAC">
            <w:pPr>
              <w:pStyle w:val="TableStyle2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1065C7">
              <w:rPr>
                <w:rFonts w:ascii="Comic Sans MS" w:hAnsi="Comic Sans MS"/>
                <w:b/>
                <w:bCs/>
                <w:sz w:val="24"/>
                <w:szCs w:val="24"/>
              </w:rPr>
              <w:t>Class No</w:t>
            </w:r>
          </w:p>
        </w:tc>
        <w:tc>
          <w:tcPr>
            <w:tcW w:w="4461" w:type="dxa"/>
            <w:gridSpan w:val="3"/>
            <w:shd w:val="clear" w:color="auto" w:fill="C1BFBF" w:themeFill="background2" w:themeFillShade="E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65AA52" w14:textId="77777777" w:rsidR="00C93E45" w:rsidRPr="001065C7" w:rsidRDefault="00AF1C26" w:rsidP="00682FAC">
            <w:pPr>
              <w:pStyle w:val="TableStyle2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1065C7">
              <w:rPr>
                <w:rFonts w:ascii="Comic Sans MS" w:hAnsi="Comic Sans MS"/>
                <w:b/>
                <w:bCs/>
                <w:sz w:val="24"/>
                <w:szCs w:val="24"/>
              </w:rPr>
              <w:t>Exhibitor Name</w:t>
            </w:r>
          </w:p>
        </w:tc>
        <w:tc>
          <w:tcPr>
            <w:tcW w:w="1930" w:type="dxa"/>
            <w:shd w:val="clear" w:color="auto" w:fill="C1BFBF" w:themeFill="background2" w:themeFillShade="E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440CE4" w14:textId="18DEAAAF" w:rsidR="00C93E45" w:rsidRPr="001065C7" w:rsidRDefault="00AF1C26" w:rsidP="00682FAC">
            <w:pPr>
              <w:pStyle w:val="TableStyle2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1065C7">
              <w:rPr>
                <w:rFonts w:ascii="Comic Sans MS" w:hAnsi="Comic Sans MS"/>
                <w:b/>
                <w:bCs/>
                <w:sz w:val="24"/>
                <w:szCs w:val="24"/>
              </w:rPr>
              <w:t>No of</w:t>
            </w:r>
          </w:p>
          <w:p w14:paraId="22AF5F65" w14:textId="77777777" w:rsidR="00C93E45" w:rsidRPr="001065C7" w:rsidRDefault="00AF1C26" w:rsidP="00682FAC">
            <w:pPr>
              <w:pStyle w:val="TableStyle2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1065C7">
              <w:rPr>
                <w:rFonts w:ascii="Comic Sans MS" w:hAnsi="Comic Sans MS"/>
                <w:b/>
                <w:bCs/>
                <w:sz w:val="24"/>
                <w:szCs w:val="24"/>
              </w:rPr>
              <w:t>Entries</w:t>
            </w:r>
          </w:p>
        </w:tc>
        <w:tc>
          <w:tcPr>
            <w:tcW w:w="1758" w:type="dxa"/>
            <w:shd w:val="clear" w:color="auto" w:fill="C1BFBF" w:themeFill="background2" w:themeFillShade="E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B73FE" w14:textId="5B3234DF" w:rsidR="00C93E45" w:rsidRPr="001065C7" w:rsidRDefault="00AF1C26" w:rsidP="00682FAC">
            <w:pPr>
              <w:pStyle w:val="TableStyle2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1065C7">
              <w:rPr>
                <w:rFonts w:ascii="Comic Sans MS" w:hAnsi="Comic Sans MS"/>
                <w:b/>
                <w:bCs/>
                <w:sz w:val="24"/>
                <w:szCs w:val="24"/>
              </w:rPr>
              <w:t xml:space="preserve">Age on </w:t>
            </w:r>
            <w:r w:rsidR="0098557A">
              <w:rPr>
                <w:rFonts w:ascii="Comic Sans MS" w:hAnsi="Comic Sans MS"/>
                <w:b/>
                <w:bCs/>
                <w:sz w:val="24"/>
                <w:szCs w:val="24"/>
              </w:rPr>
              <w:t>1</w:t>
            </w:r>
            <w:r w:rsidR="00FF2C42">
              <w:rPr>
                <w:rFonts w:ascii="Comic Sans MS" w:hAnsi="Comic Sans MS"/>
                <w:b/>
                <w:bCs/>
                <w:sz w:val="24"/>
                <w:szCs w:val="24"/>
              </w:rPr>
              <w:t>8</w:t>
            </w:r>
            <w:r w:rsidRPr="001065C7">
              <w:rPr>
                <w:rFonts w:ascii="Comic Sans MS" w:hAnsi="Comic Sans MS"/>
                <w:b/>
                <w:bCs/>
                <w:sz w:val="24"/>
                <w:szCs w:val="24"/>
              </w:rPr>
              <w:t>/07/</w:t>
            </w:r>
            <w:r w:rsidR="000C3609" w:rsidRPr="001065C7">
              <w:rPr>
                <w:rFonts w:ascii="Comic Sans MS" w:hAnsi="Comic Sans MS"/>
                <w:b/>
                <w:bCs/>
                <w:sz w:val="24"/>
                <w:szCs w:val="24"/>
              </w:rPr>
              <w:t>2</w:t>
            </w:r>
            <w:r w:rsidR="00FF2C42">
              <w:rPr>
                <w:rFonts w:ascii="Comic Sans MS" w:hAnsi="Comic Sans MS"/>
                <w:b/>
                <w:bCs/>
                <w:sz w:val="24"/>
                <w:szCs w:val="24"/>
              </w:rPr>
              <w:t>6</w:t>
            </w:r>
          </w:p>
          <w:p w14:paraId="2FCDA9FF" w14:textId="479A2289" w:rsidR="00C93E45" w:rsidRPr="001065C7" w:rsidRDefault="001065C7" w:rsidP="00682FAC">
            <w:pPr>
              <w:pStyle w:val="TableStyle2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FF2C42">
              <w:rPr>
                <w:rFonts w:ascii="Comic Sans MS" w:hAnsi="Comic Sans MS"/>
                <w:b/>
                <w:bCs/>
              </w:rPr>
              <w:t xml:space="preserve">(if under </w:t>
            </w:r>
            <w:r w:rsidR="00FF2C42" w:rsidRPr="00FF2C42">
              <w:rPr>
                <w:rFonts w:ascii="Comic Sans MS" w:hAnsi="Comic Sans MS"/>
                <w:b/>
                <w:bCs/>
              </w:rPr>
              <w:t>18)</w:t>
            </w:r>
          </w:p>
        </w:tc>
      </w:tr>
      <w:tr w:rsidR="00C93E45" w14:paraId="70C735CF" w14:textId="77777777" w:rsidTr="00FF2C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30"/>
        </w:trPr>
        <w:tc>
          <w:tcPr>
            <w:tcW w:w="1519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8BA09" w14:textId="55A79F11" w:rsidR="00C93E45" w:rsidRDefault="00C93E45"/>
        </w:tc>
        <w:tc>
          <w:tcPr>
            <w:tcW w:w="4461" w:type="dxa"/>
            <w:gridSpan w:val="3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25960E" w14:textId="05C2ECBF" w:rsidR="00C93E45" w:rsidRDefault="00C93E45"/>
        </w:tc>
        <w:tc>
          <w:tcPr>
            <w:tcW w:w="1930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FA660F" w14:textId="1EE3179B" w:rsidR="00C93E45" w:rsidRDefault="00C93E45" w:rsidP="00FF2C42">
            <w:pPr>
              <w:jc w:val="center"/>
            </w:pPr>
          </w:p>
        </w:tc>
        <w:tc>
          <w:tcPr>
            <w:tcW w:w="1758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2A3885" w14:textId="2323697C" w:rsidR="00C93E45" w:rsidRDefault="00C93E45" w:rsidP="00FF2C42">
            <w:pPr>
              <w:jc w:val="center"/>
            </w:pPr>
          </w:p>
        </w:tc>
      </w:tr>
      <w:tr w:rsidR="00C93E45" w14:paraId="433FF233" w14:textId="77777777" w:rsidTr="00FF2C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79"/>
        </w:trPr>
        <w:tc>
          <w:tcPr>
            <w:tcW w:w="15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82AD4" w14:textId="1A8E2B0A" w:rsidR="00C93E45" w:rsidRDefault="00C93E45"/>
        </w:tc>
        <w:tc>
          <w:tcPr>
            <w:tcW w:w="4461" w:type="dxa"/>
            <w:gridSpan w:val="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3FDEC2" w14:textId="0D6ED466" w:rsidR="00C93E45" w:rsidRDefault="00C93E45"/>
        </w:tc>
        <w:tc>
          <w:tcPr>
            <w:tcW w:w="193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5186DA" w14:textId="090D4B43" w:rsidR="00C93E45" w:rsidRDefault="00C93E45" w:rsidP="00FF2C42">
            <w:pPr>
              <w:jc w:val="center"/>
            </w:pPr>
          </w:p>
        </w:tc>
        <w:tc>
          <w:tcPr>
            <w:tcW w:w="175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AF32E3" w14:textId="77777777" w:rsidR="00C93E45" w:rsidRDefault="00C93E45" w:rsidP="00FF2C42">
            <w:pPr>
              <w:jc w:val="center"/>
            </w:pPr>
          </w:p>
        </w:tc>
      </w:tr>
      <w:tr w:rsidR="00C93E45" w14:paraId="2AE9D3D1" w14:textId="77777777" w:rsidTr="00FF2C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79"/>
        </w:trPr>
        <w:tc>
          <w:tcPr>
            <w:tcW w:w="1519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3B702A" w14:textId="5B15ECA2" w:rsidR="00C93E45" w:rsidRDefault="00C93E45"/>
        </w:tc>
        <w:tc>
          <w:tcPr>
            <w:tcW w:w="4461" w:type="dxa"/>
            <w:gridSpan w:val="3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4AA260" w14:textId="77777777" w:rsidR="00C93E45" w:rsidRDefault="00C93E45"/>
        </w:tc>
        <w:tc>
          <w:tcPr>
            <w:tcW w:w="1930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3E94E" w14:textId="5E0CF46C" w:rsidR="00C93E45" w:rsidRDefault="00C93E45" w:rsidP="00FF2C42">
            <w:pPr>
              <w:jc w:val="center"/>
            </w:pPr>
          </w:p>
        </w:tc>
        <w:tc>
          <w:tcPr>
            <w:tcW w:w="1758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5A4A87" w14:textId="77777777" w:rsidR="00C93E45" w:rsidRDefault="00C93E45" w:rsidP="00FF2C42">
            <w:pPr>
              <w:jc w:val="center"/>
            </w:pPr>
          </w:p>
        </w:tc>
      </w:tr>
      <w:tr w:rsidR="00C93E45" w14:paraId="3DED2C05" w14:textId="77777777" w:rsidTr="00FF2C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79"/>
        </w:trPr>
        <w:tc>
          <w:tcPr>
            <w:tcW w:w="15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FCA4C" w14:textId="7323E00F" w:rsidR="00C93E45" w:rsidRDefault="00C93E45"/>
        </w:tc>
        <w:tc>
          <w:tcPr>
            <w:tcW w:w="4461" w:type="dxa"/>
            <w:gridSpan w:val="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B0A97D" w14:textId="77777777" w:rsidR="00C93E45" w:rsidRDefault="00C93E45"/>
        </w:tc>
        <w:tc>
          <w:tcPr>
            <w:tcW w:w="193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62FF20" w14:textId="3209BE15" w:rsidR="00C93E45" w:rsidRDefault="00C93E45" w:rsidP="00FF2C42">
            <w:pPr>
              <w:jc w:val="center"/>
            </w:pPr>
          </w:p>
        </w:tc>
        <w:tc>
          <w:tcPr>
            <w:tcW w:w="175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E21284" w14:textId="77777777" w:rsidR="00C93E45" w:rsidRDefault="00C93E45" w:rsidP="00FF2C42">
            <w:pPr>
              <w:jc w:val="center"/>
            </w:pPr>
          </w:p>
        </w:tc>
      </w:tr>
      <w:tr w:rsidR="00C93E45" w14:paraId="7925B153" w14:textId="77777777" w:rsidTr="00FF2C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79"/>
        </w:trPr>
        <w:tc>
          <w:tcPr>
            <w:tcW w:w="1519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BE9308" w14:textId="42579E27" w:rsidR="00C93E45" w:rsidRDefault="00C93E45"/>
        </w:tc>
        <w:tc>
          <w:tcPr>
            <w:tcW w:w="4461" w:type="dxa"/>
            <w:gridSpan w:val="3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1B843C" w14:textId="77777777" w:rsidR="00C93E45" w:rsidRDefault="00C93E45"/>
        </w:tc>
        <w:tc>
          <w:tcPr>
            <w:tcW w:w="1930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AC9B9C" w14:textId="3ACE0638" w:rsidR="00C93E45" w:rsidRDefault="00C93E45" w:rsidP="00FF2C42">
            <w:pPr>
              <w:jc w:val="center"/>
            </w:pPr>
          </w:p>
        </w:tc>
        <w:tc>
          <w:tcPr>
            <w:tcW w:w="1758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DA70CA" w14:textId="77777777" w:rsidR="00C93E45" w:rsidRDefault="00C93E45" w:rsidP="00FF2C42">
            <w:pPr>
              <w:jc w:val="center"/>
            </w:pPr>
          </w:p>
        </w:tc>
      </w:tr>
      <w:tr w:rsidR="00C93E45" w14:paraId="4732B14F" w14:textId="77777777" w:rsidTr="00FF2C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79"/>
        </w:trPr>
        <w:tc>
          <w:tcPr>
            <w:tcW w:w="15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0A2FB" w14:textId="365B1E01" w:rsidR="00C93E45" w:rsidRDefault="00C93E45"/>
        </w:tc>
        <w:tc>
          <w:tcPr>
            <w:tcW w:w="4461" w:type="dxa"/>
            <w:gridSpan w:val="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494B54" w14:textId="680F7A3B" w:rsidR="00C93E45" w:rsidRDefault="00C93E45"/>
        </w:tc>
        <w:tc>
          <w:tcPr>
            <w:tcW w:w="193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DBAEAF" w14:textId="0CD15CFA" w:rsidR="00C93E45" w:rsidRDefault="00C93E45" w:rsidP="00FF2C42">
            <w:pPr>
              <w:jc w:val="center"/>
            </w:pPr>
          </w:p>
        </w:tc>
        <w:tc>
          <w:tcPr>
            <w:tcW w:w="175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C928E5" w14:textId="77777777" w:rsidR="00C93E45" w:rsidRDefault="00C93E45" w:rsidP="00FF2C42">
            <w:pPr>
              <w:jc w:val="center"/>
            </w:pPr>
          </w:p>
        </w:tc>
      </w:tr>
      <w:tr w:rsidR="00C93E45" w14:paraId="1595444B" w14:textId="77777777" w:rsidTr="00FF2C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79"/>
        </w:trPr>
        <w:tc>
          <w:tcPr>
            <w:tcW w:w="1519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C8EE8D" w14:textId="609ACC0D" w:rsidR="00C93E45" w:rsidRDefault="00C93E45"/>
        </w:tc>
        <w:tc>
          <w:tcPr>
            <w:tcW w:w="4461" w:type="dxa"/>
            <w:gridSpan w:val="3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482AB" w14:textId="77777777" w:rsidR="00C93E45" w:rsidRDefault="00C93E45"/>
        </w:tc>
        <w:tc>
          <w:tcPr>
            <w:tcW w:w="1930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C5C63D" w14:textId="56E89300" w:rsidR="00C93E45" w:rsidRDefault="00C93E45" w:rsidP="00FF2C42">
            <w:pPr>
              <w:jc w:val="center"/>
            </w:pPr>
          </w:p>
        </w:tc>
        <w:tc>
          <w:tcPr>
            <w:tcW w:w="1758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53168F" w14:textId="77777777" w:rsidR="00C93E45" w:rsidRDefault="00C93E45" w:rsidP="00FF2C42">
            <w:pPr>
              <w:jc w:val="center"/>
            </w:pPr>
          </w:p>
        </w:tc>
      </w:tr>
      <w:tr w:rsidR="00C93E45" w14:paraId="091CAEE3" w14:textId="77777777" w:rsidTr="00FF2C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79"/>
        </w:trPr>
        <w:tc>
          <w:tcPr>
            <w:tcW w:w="15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9AAA5" w14:textId="2D92F7B3" w:rsidR="00C93E45" w:rsidRDefault="00C93E45"/>
        </w:tc>
        <w:tc>
          <w:tcPr>
            <w:tcW w:w="4461" w:type="dxa"/>
            <w:gridSpan w:val="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434A9" w14:textId="2201172F" w:rsidR="00C93E45" w:rsidRDefault="00C93E45"/>
        </w:tc>
        <w:tc>
          <w:tcPr>
            <w:tcW w:w="193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25247E" w14:textId="335C38F9" w:rsidR="00C93E45" w:rsidRDefault="00C93E45" w:rsidP="00FF2C42">
            <w:pPr>
              <w:jc w:val="center"/>
            </w:pPr>
          </w:p>
        </w:tc>
        <w:tc>
          <w:tcPr>
            <w:tcW w:w="175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F5BB3B" w14:textId="77777777" w:rsidR="00C93E45" w:rsidRDefault="00C93E45" w:rsidP="00FF2C42">
            <w:pPr>
              <w:jc w:val="center"/>
            </w:pPr>
          </w:p>
        </w:tc>
      </w:tr>
      <w:tr w:rsidR="00C93E45" w14:paraId="2E08B491" w14:textId="77777777" w:rsidTr="00FF2C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79"/>
        </w:trPr>
        <w:tc>
          <w:tcPr>
            <w:tcW w:w="1519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6DF5E2" w14:textId="7A3553DB" w:rsidR="00C93E45" w:rsidRDefault="00C93E45"/>
        </w:tc>
        <w:tc>
          <w:tcPr>
            <w:tcW w:w="4461" w:type="dxa"/>
            <w:gridSpan w:val="3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7EBA84" w14:textId="77777777" w:rsidR="00C93E45" w:rsidRDefault="00C93E45"/>
        </w:tc>
        <w:tc>
          <w:tcPr>
            <w:tcW w:w="1930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C62482" w14:textId="7402775B" w:rsidR="00C93E45" w:rsidRDefault="00C93E45" w:rsidP="00FF2C42">
            <w:pPr>
              <w:jc w:val="center"/>
            </w:pPr>
          </w:p>
        </w:tc>
        <w:tc>
          <w:tcPr>
            <w:tcW w:w="1758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735ECD" w14:textId="77777777" w:rsidR="00C93E45" w:rsidRDefault="00C93E45" w:rsidP="00FF2C42">
            <w:pPr>
              <w:jc w:val="center"/>
            </w:pPr>
          </w:p>
        </w:tc>
      </w:tr>
      <w:tr w:rsidR="00C93E45" w14:paraId="5536057C" w14:textId="77777777" w:rsidTr="00FF2C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79"/>
        </w:trPr>
        <w:tc>
          <w:tcPr>
            <w:tcW w:w="15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03ED34" w14:textId="6ADF03D9" w:rsidR="00C93E45" w:rsidRDefault="00C93E45"/>
        </w:tc>
        <w:tc>
          <w:tcPr>
            <w:tcW w:w="4461" w:type="dxa"/>
            <w:gridSpan w:val="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FA526" w14:textId="77777777" w:rsidR="00C93E45" w:rsidRDefault="00C93E45"/>
        </w:tc>
        <w:tc>
          <w:tcPr>
            <w:tcW w:w="193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5FAB07" w14:textId="1DA9C22A" w:rsidR="00C93E45" w:rsidRDefault="00C93E45" w:rsidP="00FF2C42">
            <w:pPr>
              <w:jc w:val="center"/>
            </w:pPr>
          </w:p>
        </w:tc>
        <w:tc>
          <w:tcPr>
            <w:tcW w:w="175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30E7B6" w14:textId="77777777" w:rsidR="00C93E45" w:rsidRDefault="00C93E45" w:rsidP="00FF2C42">
            <w:pPr>
              <w:jc w:val="center"/>
            </w:pPr>
          </w:p>
        </w:tc>
      </w:tr>
      <w:tr w:rsidR="00C93E45" w14:paraId="72CCF1A6" w14:textId="77777777" w:rsidTr="00FF2C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79"/>
        </w:trPr>
        <w:tc>
          <w:tcPr>
            <w:tcW w:w="1519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7D541F" w14:textId="08A38F73" w:rsidR="00C93E45" w:rsidRDefault="00C93E45"/>
        </w:tc>
        <w:tc>
          <w:tcPr>
            <w:tcW w:w="4461" w:type="dxa"/>
            <w:gridSpan w:val="3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10D638" w14:textId="77777777" w:rsidR="00C93E45" w:rsidRDefault="00C93E45"/>
        </w:tc>
        <w:tc>
          <w:tcPr>
            <w:tcW w:w="1930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F6FB95" w14:textId="148A9283" w:rsidR="00C93E45" w:rsidRDefault="00C93E45" w:rsidP="00FF2C42">
            <w:pPr>
              <w:jc w:val="center"/>
            </w:pPr>
          </w:p>
        </w:tc>
        <w:tc>
          <w:tcPr>
            <w:tcW w:w="1758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1E69C7" w14:textId="77777777" w:rsidR="00C93E45" w:rsidRDefault="00C93E45" w:rsidP="00FF2C42">
            <w:pPr>
              <w:jc w:val="center"/>
            </w:pPr>
          </w:p>
        </w:tc>
      </w:tr>
      <w:tr w:rsidR="00C93E45" w14:paraId="1307F6E1" w14:textId="77777777" w:rsidTr="00FF2C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79"/>
        </w:trPr>
        <w:tc>
          <w:tcPr>
            <w:tcW w:w="15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5F5EE6" w14:textId="77777777" w:rsidR="00C93E45" w:rsidRDefault="00C93E45"/>
        </w:tc>
        <w:tc>
          <w:tcPr>
            <w:tcW w:w="4461" w:type="dxa"/>
            <w:gridSpan w:val="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85F1E" w14:textId="77777777" w:rsidR="00C93E45" w:rsidRDefault="00C93E45"/>
        </w:tc>
        <w:tc>
          <w:tcPr>
            <w:tcW w:w="193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F5D944" w14:textId="77777777" w:rsidR="00C93E45" w:rsidRDefault="00C93E45" w:rsidP="00FF2C42">
            <w:pPr>
              <w:jc w:val="center"/>
            </w:pPr>
          </w:p>
        </w:tc>
        <w:tc>
          <w:tcPr>
            <w:tcW w:w="175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CD799" w14:textId="77777777" w:rsidR="00C93E45" w:rsidRDefault="00C93E45" w:rsidP="00FF2C42">
            <w:pPr>
              <w:jc w:val="center"/>
            </w:pPr>
          </w:p>
        </w:tc>
      </w:tr>
      <w:tr w:rsidR="00C93E45" w14:paraId="4C653C72" w14:textId="77777777" w:rsidTr="00FF2C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79"/>
        </w:trPr>
        <w:tc>
          <w:tcPr>
            <w:tcW w:w="1519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96D79A" w14:textId="77777777" w:rsidR="00C93E45" w:rsidRDefault="00C93E45"/>
        </w:tc>
        <w:tc>
          <w:tcPr>
            <w:tcW w:w="4461" w:type="dxa"/>
            <w:gridSpan w:val="3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D9FBD2" w14:textId="77777777" w:rsidR="00C93E45" w:rsidRDefault="00C93E45"/>
        </w:tc>
        <w:tc>
          <w:tcPr>
            <w:tcW w:w="1930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E8F11" w14:textId="77777777" w:rsidR="00C93E45" w:rsidRDefault="00C93E45" w:rsidP="00FF2C42">
            <w:pPr>
              <w:jc w:val="center"/>
            </w:pPr>
          </w:p>
        </w:tc>
        <w:tc>
          <w:tcPr>
            <w:tcW w:w="1758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3489C" w14:textId="77777777" w:rsidR="00C93E45" w:rsidRDefault="00C93E45" w:rsidP="00FF2C42">
            <w:pPr>
              <w:jc w:val="center"/>
            </w:pPr>
          </w:p>
        </w:tc>
      </w:tr>
      <w:tr w:rsidR="00C93E45" w14:paraId="18AD97D0" w14:textId="77777777" w:rsidTr="00FF2C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79"/>
        </w:trPr>
        <w:tc>
          <w:tcPr>
            <w:tcW w:w="15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CCEF5" w14:textId="77777777" w:rsidR="00C93E45" w:rsidRDefault="00C93E45"/>
        </w:tc>
        <w:tc>
          <w:tcPr>
            <w:tcW w:w="4461" w:type="dxa"/>
            <w:gridSpan w:val="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2C7C45" w14:textId="77777777" w:rsidR="00C93E45" w:rsidRDefault="00C93E45"/>
        </w:tc>
        <w:tc>
          <w:tcPr>
            <w:tcW w:w="193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A85927" w14:textId="77777777" w:rsidR="00C93E45" w:rsidRDefault="00C93E45" w:rsidP="00FF2C42">
            <w:pPr>
              <w:jc w:val="center"/>
            </w:pPr>
          </w:p>
        </w:tc>
        <w:tc>
          <w:tcPr>
            <w:tcW w:w="175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11132" w14:textId="77777777" w:rsidR="00C93E45" w:rsidRDefault="00C93E45" w:rsidP="00FF2C42">
            <w:pPr>
              <w:jc w:val="center"/>
            </w:pPr>
          </w:p>
        </w:tc>
      </w:tr>
      <w:tr w:rsidR="00C93E45" w14:paraId="54E01B2F" w14:textId="77777777" w:rsidTr="00FF2C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79"/>
        </w:trPr>
        <w:tc>
          <w:tcPr>
            <w:tcW w:w="1519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A5C8B9" w14:textId="77777777" w:rsidR="00C93E45" w:rsidRDefault="00C93E45"/>
        </w:tc>
        <w:tc>
          <w:tcPr>
            <w:tcW w:w="4461" w:type="dxa"/>
            <w:gridSpan w:val="3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1249F5" w14:textId="77777777" w:rsidR="00C93E45" w:rsidRDefault="00C93E45"/>
        </w:tc>
        <w:tc>
          <w:tcPr>
            <w:tcW w:w="1930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AC134C" w14:textId="77777777" w:rsidR="00C93E45" w:rsidRDefault="00C93E45" w:rsidP="00FF2C42">
            <w:pPr>
              <w:jc w:val="center"/>
            </w:pPr>
          </w:p>
        </w:tc>
        <w:tc>
          <w:tcPr>
            <w:tcW w:w="1758" w:type="dxa"/>
            <w:shd w:val="clear" w:color="auto" w:fill="ECEC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6D1589" w14:textId="77777777" w:rsidR="00C93E45" w:rsidRDefault="00C93E45" w:rsidP="00FF2C42">
            <w:pPr>
              <w:jc w:val="center"/>
            </w:pPr>
          </w:p>
        </w:tc>
      </w:tr>
    </w:tbl>
    <w:p w14:paraId="583D37F6" w14:textId="3629742A" w:rsidR="00C93E45" w:rsidRDefault="00C93E45" w:rsidP="00FF2C42">
      <w:pPr>
        <w:pStyle w:val="Default"/>
      </w:pPr>
    </w:p>
    <w:sectPr w:rsidR="00C93E45" w:rsidSect="00BD020C">
      <w:headerReference w:type="default" r:id="rId7"/>
      <w:footerReference w:type="default" r:id="rId8"/>
      <w:pgSz w:w="11906" w:h="16838"/>
      <w:pgMar w:top="1021" w:right="1134" w:bottom="1021" w:left="1134" w:header="709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99EFB9" w14:textId="77777777" w:rsidR="00813F53" w:rsidRDefault="00813F53">
      <w:r>
        <w:separator/>
      </w:r>
    </w:p>
  </w:endnote>
  <w:endnote w:type="continuationSeparator" w:id="0">
    <w:p w14:paraId="76B1FCC9" w14:textId="77777777" w:rsidR="00813F53" w:rsidRDefault="00813F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Sylfaen"/>
    <w:charset w:val="00"/>
    <w:family w:val="roman"/>
    <w:pitch w:val="default"/>
  </w:font>
  <w:font w:name="Modern Love Caps">
    <w:charset w:val="00"/>
    <w:family w:val="decorative"/>
    <w:pitch w:val="variable"/>
    <w:sig w:usb0="8000002F" w:usb1="0000000A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59D51D" w14:textId="77777777" w:rsidR="00C93E45" w:rsidRDefault="00C93E4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1B37EF" w14:textId="77777777" w:rsidR="00813F53" w:rsidRDefault="00813F53">
      <w:r>
        <w:separator/>
      </w:r>
    </w:p>
  </w:footnote>
  <w:footnote w:type="continuationSeparator" w:id="0">
    <w:p w14:paraId="77CD362A" w14:textId="77777777" w:rsidR="00813F53" w:rsidRDefault="00813F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0FC2FD" w14:textId="77777777" w:rsidR="00C93E45" w:rsidRDefault="00C93E45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MDQ1N7YwsTA1MzNX0lEKTi0uzszPAykwqgUAzssY7CwAAAA="/>
  </w:docVars>
  <w:rsids>
    <w:rsidRoot w:val="00C93E45"/>
    <w:rsid w:val="00043452"/>
    <w:rsid w:val="000609E8"/>
    <w:rsid w:val="000C3609"/>
    <w:rsid w:val="001065C7"/>
    <w:rsid w:val="0016768E"/>
    <w:rsid w:val="001C788B"/>
    <w:rsid w:val="001D74F4"/>
    <w:rsid w:val="001E1BB7"/>
    <w:rsid w:val="00270C68"/>
    <w:rsid w:val="00306753"/>
    <w:rsid w:val="00322610"/>
    <w:rsid w:val="004102A4"/>
    <w:rsid w:val="00452854"/>
    <w:rsid w:val="004E6464"/>
    <w:rsid w:val="005D2728"/>
    <w:rsid w:val="005D3AF3"/>
    <w:rsid w:val="00607CA6"/>
    <w:rsid w:val="00682FAC"/>
    <w:rsid w:val="006E0E88"/>
    <w:rsid w:val="00724F3B"/>
    <w:rsid w:val="007A0002"/>
    <w:rsid w:val="00813F53"/>
    <w:rsid w:val="00827801"/>
    <w:rsid w:val="008468D3"/>
    <w:rsid w:val="00865178"/>
    <w:rsid w:val="008960C8"/>
    <w:rsid w:val="008B4190"/>
    <w:rsid w:val="00900FD0"/>
    <w:rsid w:val="00966A13"/>
    <w:rsid w:val="00981BD8"/>
    <w:rsid w:val="0098557A"/>
    <w:rsid w:val="00AA76A5"/>
    <w:rsid w:val="00AD662C"/>
    <w:rsid w:val="00AF1C26"/>
    <w:rsid w:val="00AF5BDB"/>
    <w:rsid w:val="00B60B6F"/>
    <w:rsid w:val="00BD020C"/>
    <w:rsid w:val="00C93E45"/>
    <w:rsid w:val="00CA4C52"/>
    <w:rsid w:val="00D30C50"/>
    <w:rsid w:val="00D475AE"/>
    <w:rsid w:val="00D50F77"/>
    <w:rsid w:val="00E17EB8"/>
    <w:rsid w:val="00F25A07"/>
    <w:rsid w:val="00F31ECD"/>
    <w:rsid w:val="00FD41A8"/>
    <w:rsid w:val="00FF2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5987C"/>
  <w15:docId w15:val="{7F838D0F-276D-42AC-9E83-3782AF991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customStyle="1" w:styleId="Link">
    <w:name w:val="Link"/>
    <w:rPr>
      <w:u w:val="single"/>
    </w:rPr>
  </w:style>
  <w:style w:type="character" w:customStyle="1" w:styleId="Hyperlink0">
    <w:name w:val="Hyperlink.0"/>
    <w:basedOn w:val="Link"/>
    <w:rPr>
      <w:u w:val="none"/>
    </w:rPr>
  </w:style>
  <w:style w:type="paragraph" w:customStyle="1" w:styleId="TableStyle1">
    <w:name w:val="Table Style 1"/>
    <w:rPr>
      <w:rFonts w:ascii="Helvetica Neue" w:eastAsia="Helvetica Neue" w:hAnsi="Helvetica Neue" w:cs="Helvetica Neue"/>
      <w:b/>
      <w:bCs/>
      <w:color w:val="000000"/>
    </w:rPr>
  </w:style>
  <w:style w:type="paragraph" w:customStyle="1" w:styleId="TableStyle2">
    <w:name w:val="Table Style 2"/>
    <w:rPr>
      <w:rFonts w:ascii="Helvetica Neue" w:eastAsia="Helvetica Neue" w:hAnsi="Helvetica Neue" w:cs="Helvetica Neue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ylorhcshow@gmail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tor</dc:creator>
  <cp:lastModifiedBy>Melanie Franks</cp:lastModifiedBy>
  <cp:revision>4</cp:revision>
  <cp:lastPrinted>2026-02-11T07:41:00Z</cp:lastPrinted>
  <dcterms:created xsi:type="dcterms:W3CDTF">2026-02-11T07:30:00Z</dcterms:created>
  <dcterms:modified xsi:type="dcterms:W3CDTF">2026-02-12T08:45:00Z</dcterms:modified>
</cp:coreProperties>
</file>